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27621" cy="362872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59141" cy="430249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20640" cy="424474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59141" cy="426399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638423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037448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008865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064000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22995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298096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544915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50646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егегхо Меконтчу Надэж НПИ-01-19</dc:creator>
  <dc:language>ru-RU</dc:language>
  <cp:keywords/>
  <dcterms:created xsi:type="dcterms:W3CDTF">2022-09-06T18:27:00Z</dcterms:created>
  <dcterms:modified xsi:type="dcterms:W3CDTF">2022-09-06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